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w:t>
      </w:r>
      <w:proofErr w:type="gramStart"/>
      <w:r>
        <w:t>similar to</w:t>
      </w:r>
      <w:proofErr w:type="gramEnd"/>
      <w:r>
        <w:t xml:space="preserve">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000000">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77777777" w:rsidR="00D332D3" w:rsidRDefault="00D332D3" w:rsidP="00D332D3">
      <w:pPr>
        <w:spacing w:after="120"/>
      </w:pPr>
      <w:r>
        <w:rPr>
          <w:noProof/>
        </w:rPr>
        <w:lastRenderedPageBreak/>
        <w:drawing>
          <wp:inline distT="0" distB="0" distL="0" distR="0" wp14:anchorId="0229E79E" wp14:editId="1CA756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5B0E9EDA" w:rsidR="00EB5C78" w:rsidRDefault="00761A48" w:rsidP="00A41692">
      <w:r>
        <w:rPr>
          <w:noProof/>
        </w:rPr>
        <w:drawing>
          <wp:inline distT="0" distB="0" distL="0" distR="0" wp14:anchorId="5AF0FE11" wp14:editId="1ECA7FC6">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w:t>
      </w:r>
      <w:proofErr w:type="gramStart"/>
      <w:r>
        <w:t>is showing</w:t>
      </w:r>
      <w:proofErr w:type="gramEnd"/>
      <w:r>
        <w:t xml:space="preserve">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w:t>
      </w:r>
      <w:proofErr w:type="gramStart"/>
      <w:r w:rsidR="004642CD">
        <w:t>detail</w:t>
      </w:r>
      <w:proofErr w:type="gramEnd"/>
      <w:r w:rsidR="004642CD">
        <w:t xml:space="preserve">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r>
        <w:t xml:space="preserve">Configuring Settings for </w:t>
      </w:r>
      <w:r w:rsidR="00D332D3">
        <w:t>I</w:t>
      </w:r>
      <w:r>
        <w:t xml:space="preserve">nserting a </w:t>
      </w:r>
      <w:r w:rsidR="00D332D3">
        <w:t>N</w:t>
      </w:r>
      <w:r>
        <w:t xml:space="preserve">ew </w:t>
      </w:r>
      <w:r w:rsidR="00D332D3">
        <w:t>P</w:t>
      </w:r>
      <w:r>
        <w:t>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w:t>
      </w:r>
      <w:proofErr w:type="gramStart"/>
      <w:r w:rsidR="001B2234" w:rsidRPr="00A41692">
        <w:rPr>
          <w:bCs/>
        </w:rPr>
        <w:t>N(</w:t>
      </w:r>
      <w:proofErr w:type="gramEnd"/>
      <w:r w:rsidR="001B2234" w:rsidRPr="00A41692">
        <w:rPr>
          <w:bCs/>
        </w:rPr>
        <w:t>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w:t>
      </w:r>
      <w:proofErr w:type="gramStart"/>
      <w:r w:rsidR="001B2234" w:rsidRPr="00A41692">
        <w:rPr>
          <w:bCs/>
        </w:rPr>
        <w:t>N(</w:t>
      </w:r>
      <w:proofErr w:type="gramEnd"/>
      <w:r w:rsidR="001B2234" w:rsidRPr="00A41692">
        <w:rPr>
          <w:bCs/>
        </w:rPr>
        <w:t>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46B9C878" w:rsidR="001B2234" w:rsidRPr="001B2234" w:rsidRDefault="002D2B7A" w:rsidP="000E0B40">
      <w:pPr>
        <w:jc w:val="both"/>
      </w:pPr>
      <w:r>
        <w:rPr>
          <w:noProof/>
        </w:rPr>
        <w:lastRenderedPageBreak/>
        <w:drawing>
          <wp:inline distT="0" distB="0" distL="0" distR="0" wp14:anchorId="604C823A" wp14:editId="205CD240">
            <wp:extent cx="5943600" cy="2720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 xml:space="preserve">y message is a </w:t>
      </w:r>
      <w:proofErr w:type="gramStart"/>
      <w:r w:rsidR="003D1A34">
        <w:t>one line</w:t>
      </w:r>
      <w:proofErr w:type="gramEnd"/>
      <w:r w:rsidR="003D1A34">
        <w:t xml:space="preserv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60E5F320" w:rsidR="00D5298C" w:rsidRDefault="00761A48" w:rsidP="000E0B40">
      <w:r>
        <w:rPr>
          <w:noProof/>
        </w:rPr>
        <w:drawing>
          <wp:inline distT="0" distB="0" distL="0" distR="0" wp14:anchorId="63298410" wp14:editId="6110E9CB">
            <wp:extent cx="5943600" cy="1092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09220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proofErr w:type="gramStart"/>
      <w:r w:rsidRPr="003D1A34">
        <w:rPr>
          <w:b/>
          <w:bCs/>
        </w:rPr>
        <w:t>All Info</w:t>
      </w:r>
      <w:proofErr w:type="gramEnd"/>
      <w:r w:rsidRPr="003D1A34">
        <w:rPr>
          <w:b/>
          <w:bCs/>
        </w:rPr>
        <w:t xml:space="preserve">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947064">
        <w:rPr>
          <w:b/>
          <w:bCs/>
        </w:rPr>
        <w:t>Filter</w:t>
      </w:r>
      <w:r w:rsidR="008662B9">
        <w:t xml:space="preserve"> tab.</w:t>
      </w:r>
      <w:r w:rsidR="00985979">
        <w:t xml:space="preserve"> </w:t>
      </w:r>
      <w:r w:rsidR="00AB2952">
        <w:t xml:space="preserve">Next look at the message above, </w:t>
      </w:r>
      <w:r w:rsidR="00AB2952">
        <w:lastRenderedPageBreak/>
        <w:t xml:space="preserve">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proofErr w:type="gramStart"/>
      <w:r w:rsidR="007202D7" w:rsidRPr="00A43128">
        <w:rPr>
          <w:b/>
          <w:bCs/>
        </w:rPr>
        <w:t>All Info</w:t>
      </w:r>
      <w:proofErr w:type="gramEnd"/>
      <w:r w:rsidR="007202D7" w:rsidRPr="00A43128">
        <w:rPr>
          <w:b/>
          <w:bCs/>
        </w:rPr>
        <w:t xml:space="preserve">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 xml:space="preserve">to reproduce those changes in the future, even if they do not have this </w:t>
      </w:r>
      <w:proofErr w:type="gramStart"/>
      <w:r w:rsidR="007202D7">
        <w:t>particular modification</w:t>
      </w:r>
      <w:proofErr w:type="gramEnd"/>
      <w:r w:rsidR="007202D7">
        <w:t xml:space="preserve">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w:t>
      </w:r>
      <w:proofErr w:type="gramStart"/>
      <w:r>
        <w:t>right</w:t>
      </w:r>
      <w:proofErr w:type="gramEnd"/>
      <w:r>
        <w:t xml:space="preserve">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7480BD6A" w:rsidR="00815270" w:rsidRDefault="00761A48" w:rsidP="000E0B40">
      <w:r>
        <w:rPr>
          <w:noProof/>
        </w:rPr>
        <w:drawing>
          <wp:inline distT="0" distB="0" distL="0" distR="0" wp14:anchorId="0ED0CF4C" wp14:editId="60DC0A37">
            <wp:extent cx="5937250" cy="10160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101600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proofErr w:type="gramStart"/>
      <w:r w:rsidR="009F3ACE">
        <w:t>exactly</w:t>
      </w:r>
      <w:proofErr w:type="gramEnd"/>
      <w:r w:rsidR="009F3ACE">
        <w:t xml:space="preserve">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lastRenderedPageBreak/>
        <w:t xml:space="preserve">Inserting a </w:t>
      </w:r>
      <w:r w:rsidR="009F3ACE">
        <w:t>P</w:t>
      </w:r>
      <w:r>
        <w:t xml:space="preserve">eptide </w:t>
      </w:r>
      <w:r w:rsidR="009F3ACE">
        <w:t>S</w:t>
      </w:r>
      <w:r>
        <w:t>equence</w:t>
      </w:r>
    </w:p>
    <w:p w14:paraId="170FF1EC" w14:textId="3ED0F57C" w:rsidR="000D7F36" w:rsidRDefault="009F3ACE" w:rsidP="008F41B5">
      <w:r>
        <w:t xml:space="preserve">To add a peptide target to your new </w:t>
      </w:r>
      <w:proofErr w:type="gramStart"/>
      <w:r>
        <w:t>document</w:t>
      </w:r>
      <w:proofErr w:type="gramEnd"/>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0A182B8C" w:rsidR="004F1EAF" w:rsidRDefault="001F52C8" w:rsidP="004F1EAF">
      <w:r>
        <w:rPr>
          <w:noProof/>
        </w:rPr>
        <w:drawing>
          <wp:inline distT="0" distB="0" distL="0" distR="0" wp14:anchorId="5C4B5C8B" wp14:editId="6D36D3D0">
            <wp:extent cx="5943600" cy="1758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67F8A155" w:rsidR="004F1EAF" w:rsidRDefault="00B31E2B" w:rsidP="000E0B40">
      <w:r>
        <w:rPr>
          <w:noProof/>
        </w:rPr>
        <w:drawing>
          <wp:inline distT="0" distB="0" distL="0" distR="0" wp14:anchorId="60EAD986" wp14:editId="6629ADAD">
            <wp:extent cx="2305050" cy="26797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5050" cy="2679700"/>
                    </a:xfrm>
                    <a:prstGeom prst="rect">
                      <a:avLst/>
                    </a:prstGeom>
                    <a:noFill/>
                    <a:ln>
                      <a:noFill/>
                    </a:ln>
                  </pic:spPr>
                </pic:pic>
              </a:graphicData>
            </a:graphic>
          </wp:inline>
        </w:drawing>
      </w:r>
    </w:p>
    <w:p w14:paraId="7506FFF9" w14:textId="4ADBBFA7" w:rsidR="009F3ACE" w:rsidRDefault="009F3ACE" w:rsidP="000E0B40">
      <w:r>
        <w:t xml:space="preserve">If you do not see </w:t>
      </w:r>
      <w:proofErr w:type="gramStart"/>
      <w:r>
        <w:t>all of</w:t>
      </w:r>
      <w:proofErr w:type="gramEnd"/>
      <w:r>
        <w:t xml:space="preserve">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lastRenderedPageBreak/>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49D60BC3" w:rsidR="003C08B5" w:rsidRPr="003C08B5" w:rsidRDefault="002D2B7A" w:rsidP="000E0B40">
      <w:r>
        <w:rPr>
          <w:noProof/>
        </w:rPr>
        <w:drawing>
          <wp:inline distT="0" distB="0" distL="0" distR="0" wp14:anchorId="338E03BE" wp14:editId="0D628583">
            <wp:extent cx="5943600" cy="264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9855"/>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0187C51C" w:rsidR="004F1EAF" w:rsidRDefault="00B31E2B" w:rsidP="000E0B40">
      <w:pPr>
        <w:rPr>
          <w:b/>
          <w:bCs/>
        </w:rPr>
      </w:pPr>
      <w:r>
        <w:rPr>
          <w:noProof/>
        </w:rPr>
        <w:drawing>
          <wp:inline distT="0" distB="0" distL="0" distR="0" wp14:anchorId="50A1615E" wp14:editId="5A2134B4">
            <wp:extent cx="4752975" cy="3124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lastRenderedPageBreak/>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 xml:space="preserve">Navigate to the </w:t>
      </w:r>
      <w:proofErr w:type="spellStart"/>
      <w:r>
        <w:t>A</w:t>
      </w:r>
      <w:r w:rsidR="00CE02EC">
        <w:t>uditLog</w:t>
      </w:r>
      <w:proofErr w:type="spellEnd"/>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w:t>
      </w:r>
      <w:r w:rsidR="00CE02EC">
        <w:rPr>
          <w:bCs/>
        </w:rPr>
        <w:t>uditLogTutorial</w:t>
      </w:r>
      <w:proofErr w:type="spellEnd"/>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w:t>
      </w:r>
      <w:proofErr w:type="spellStart"/>
      <w:r w:rsidR="00503E1E" w:rsidRPr="00503E1E">
        <w:rPr>
          <w:bCs/>
        </w:rPr>
        <w:t>AuditLogTutorial</w:t>
      </w:r>
      <w:r w:rsidRPr="00503E1E">
        <w:rPr>
          <w:bCs/>
        </w:rPr>
        <w:t>.skyl</w:t>
      </w:r>
      <w:proofErr w:type="spellEnd"/>
      <w:r w:rsidR="00503E1E" w:rsidRPr="00503E1E">
        <w:rPr>
          <w:bCs/>
        </w:rPr>
        <w:t>”</w:t>
      </w:r>
      <w:r w:rsidR="00553DA9">
        <w:t xml:space="preserve"> (along with </w:t>
      </w:r>
      <w:proofErr w:type="spellStart"/>
      <w:r w:rsidR="00503E1E" w:rsidRPr="00503E1E">
        <w:rPr>
          <w:bCs/>
        </w:rPr>
        <w:t>AuditLogTutorial</w:t>
      </w:r>
      <w:r w:rsidR="00503E1E">
        <w:rPr>
          <w:bCs/>
        </w:rPr>
        <w:t>.sky</w:t>
      </w:r>
      <w:proofErr w:type="spellEnd"/>
      <w:r w:rsidR="00553DA9">
        <w:t xml:space="preserve"> </w:t>
      </w:r>
      <w:proofErr w:type="gramStart"/>
      <w:r w:rsidR="00553DA9">
        <w:t>and .</w:t>
      </w:r>
      <w:proofErr w:type="spellStart"/>
      <w:r w:rsidR="00553DA9">
        <w:t>sky</w:t>
      </w:r>
      <w:proofErr w:type="gramEnd"/>
      <w:r w:rsidR="00553DA9">
        <w:t>.view</w:t>
      </w:r>
      <w:proofErr w:type="spellEnd"/>
      <w:r w:rsidR="00553DA9">
        <w:t>)</w:t>
      </w:r>
      <w:r>
        <w:t>.</w:t>
      </w:r>
      <w:r w:rsidR="00553DA9">
        <w:t xml:space="preserve"> If you do not see these file extensions, you may need to show file extensions in </w:t>
      </w:r>
      <w:proofErr w:type="gramStart"/>
      <w:r w:rsidR="00503E1E">
        <w:t>the File</w:t>
      </w:r>
      <w:proofErr w:type="gramEnd"/>
      <w:r w:rsidR="00553DA9">
        <w:t xml:space="preserve"> Explorer.</w:t>
      </w:r>
      <w:r>
        <w:t xml:space="preserve"> This</w:t>
      </w:r>
      <w:r w:rsidR="00553DA9">
        <w:t xml:space="preserve"> .</w:t>
      </w:r>
      <w:proofErr w:type="spellStart"/>
      <w:r w:rsidR="00553DA9">
        <w:t>skyl</w:t>
      </w:r>
      <w:proofErr w:type="spellEnd"/>
      <w:r w:rsidR="00553DA9">
        <w:t xml:space="preserve">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 xml:space="preserve">(like </w:t>
      </w:r>
      <w:proofErr w:type="gramStart"/>
      <w:r w:rsidR="00503E1E">
        <w:t>the .</w:t>
      </w:r>
      <w:proofErr w:type="spellStart"/>
      <w:r w:rsidR="00503E1E">
        <w:t>sky</w:t>
      </w:r>
      <w:proofErr w:type="gramEnd"/>
      <w:r w:rsidR="00503E1E">
        <w:t>.view</w:t>
      </w:r>
      <w:proofErr w:type="spellEnd"/>
      <w:r w:rsidR="00503E1E">
        <w:t xml:space="preserve">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w:t>
      </w:r>
      <w:r w:rsidR="00503E1E">
        <w:t>uditLog</w:t>
      </w:r>
      <w:proofErr w:type="spellEnd"/>
      <w:r>
        <w:t xml:space="preserve"> folder and select </w:t>
      </w:r>
      <w:proofErr w:type="gramStart"/>
      <w:r w:rsidR="00A123BD">
        <w:t>all</w:t>
      </w:r>
      <w:r w:rsidR="00503E1E">
        <w:t xml:space="preserve"> of</w:t>
      </w:r>
      <w:proofErr w:type="gramEnd"/>
      <w:r w:rsidR="00503E1E">
        <w:t xml:space="preserve">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39515F0F" w:rsidR="00C57004" w:rsidRDefault="002D2B7A" w:rsidP="000E0B40">
      <w:r>
        <w:rPr>
          <w:noProof/>
        </w:rPr>
        <w:lastRenderedPageBreak/>
        <w:drawing>
          <wp:inline distT="0" distB="0" distL="0" distR="0" wp14:anchorId="01B88FB4" wp14:editId="2F2E7FC6">
            <wp:extent cx="5943600" cy="264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54FB4344" w:rsidR="00B0775F" w:rsidRDefault="00B31E2B" w:rsidP="000E0B40">
      <w:r>
        <w:rPr>
          <w:noProof/>
        </w:rPr>
        <w:drawing>
          <wp:inline distT="0" distB="0" distL="0" distR="0" wp14:anchorId="465075EC" wp14:editId="17C8BFFE">
            <wp:extent cx="4752975" cy="31242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lastRenderedPageBreak/>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proofErr w:type="spellStart"/>
      <w:r w:rsidRPr="000E0B40">
        <w:t>fmol</w:t>
      </w:r>
      <w:proofErr w:type="spellEnd"/>
      <w:r w:rsidRPr="000E0B40">
        <w:t>/</w:t>
      </w:r>
      <w:proofErr w:type="spellStart"/>
      <w:r w:rsidRPr="000E0B40">
        <w:t>ul</w:t>
      </w:r>
      <w:proofErr w:type="spellEnd"/>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540F39A7" w:rsidR="0037759C" w:rsidRDefault="002D2B7A" w:rsidP="000E0B40">
      <w:r>
        <w:rPr>
          <w:noProof/>
        </w:rPr>
        <w:drawing>
          <wp:inline distT="0" distB="0" distL="0" distR="0" wp14:anchorId="6723ADAB" wp14:editId="55C1324D">
            <wp:extent cx="5943600" cy="2649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w:t>
      </w:r>
      <w:proofErr w:type="gramStart"/>
      <w:r w:rsidR="003475B9">
        <w:rPr>
          <w:b/>
        </w:rPr>
        <w:t>changed</w:t>
      </w:r>
      <w:proofErr w:type="gramEnd"/>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Specify the analyte concentrations of the external standards:</w:t>
      </w:r>
    </w:p>
    <w:p w14:paraId="13DF4B01" w14:textId="0079AF5A" w:rsidR="00AB74FF" w:rsidRDefault="00AB74FF" w:rsidP="0037759C">
      <w:r>
        <w:t xml:space="preserve">Next,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lastRenderedPageBreak/>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r w:rsidRPr="0002561F">
        <w:rPr>
          <w:b/>
          <w:bCs/>
        </w:rPr>
        <w:t>Analyt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05151797" w:rsidR="0002561F" w:rsidRDefault="003374AD" w:rsidP="000E0B40">
      <w:r>
        <w:rPr>
          <w:noProof/>
        </w:rPr>
        <w:drawing>
          <wp:inline distT="0" distB="0" distL="0" distR="0" wp14:anchorId="1536B780" wp14:editId="6F2A7374">
            <wp:extent cx="3457575" cy="2924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575"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1B8CCD79" w:rsidR="0002561F" w:rsidRDefault="002D2B7A" w:rsidP="00111EFE">
      <w:r>
        <w:rPr>
          <w:noProof/>
        </w:rPr>
        <w:lastRenderedPageBreak/>
        <w:drawing>
          <wp:inline distT="0" distB="0" distL="0" distR="0" wp14:anchorId="03B348E4" wp14:editId="34482970">
            <wp:extent cx="5943600" cy="2649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w:t>
      </w:r>
      <w:proofErr w:type="gramStart"/>
      <w:r>
        <w:t>indicates</w:t>
      </w:r>
      <w:proofErr w:type="gramEnd"/>
      <w:r>
        <w:t xml:space="preserve">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 xml:space="preserve">important because </w:t>
      </w:r>
      <w:proofErr w:type="gramStart"/>
      <w:r>
        <w:t>in order to</w:t>
      </w:r>
      <w:proofErr w:type="gramEnd"/>
      <w:r>
        <w:t xml:space="preserve"> reproduce this change</w:t>
      </w:r>
      <w:r w:rsidR="00111EFE">
        <w:t xml:space="preserve"> made in the </w:t>
      </w:r>
      <w:r w:rsidR="00111EFE">
        <w:rPr>
          <w:b/>
        </w:rPr>
        <w:t>Document Grid</w:t>
      </w:r>
      <w:r>
        <w:t xml:space="preserve">, </w:t>
      </w:r>
      <w:r w:rsidR="001E2175">
        <w:t xml:space="preserve">you </w:t>
      </w:r>
      <w:r>
        <w:t xml:space="preserve">need to know what columns were present. The </w:t>
      </w:r>
      <w:proofErr w:type="gramStart"/>
      <w:r>
        <w:t>follow</w:t>
      </w:r>
      <w:proofErr w:type="gramEnd"/>
      <w:r>
        <w:t xml:space="preserve">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2047FCA0" w:rsidR="0002561F" w:rsidRDefault="007964E1" w:rsidP="000E0B40">
      <w:r>
        <w:rPr>
          <w:noProof/>
        </w:rPr>
        <w:drawing>
          <wp:inline distT="0" distB="0" distL="0" distR="0" wp14:anchorId="04B340CC" wp14:editId="6BC98E33">
            <wp:extent cx="4752975" cy="31242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lastRenderedPageBreak/>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w:t>
      </w:r>
      <w:proofErr w:type="gramStart"/>
      <w:r>
        <w:t>tab, or</w:t>
      </w:r>
      <w:proofErr w:type="gramEnd"/>
      <w:r>
        <w:t xml:space="preserve">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1A14C50E" w:rsidR="0008603B" w:rsidRDefault="004608AE" w:rsidP="000E0B40">
      <w:r>
        <w:rPr>
          <w:noProof/>
        </w:rPr>
        <w:drawing>
          <wp:inline distT="0" distB="0" distL="0" distR="0" wp14:anchorId="29D871DE" wp14:editId="55E19E42">
            <wp:extent cx="5943600" cy="3352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lastRenderedPageBreak/>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2BD66FFC" w:rsidR="002A001A" w:rsidRDefault="002D2B7A" w:rsidP="000E0B40">
      <w:r>
        <w:rPr>
          <w:noProof/>
        </w:rPr>
        <w:drawing>
          <wp:inline distT="0" distB="0" distL="0" distR="0" wp14:anchorId="5C92D87B" wp14:editId="021080A5">
            <wp:extent cx="5943600" cy="1381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w:t>
      </w:r>
      <w:proofErr w:type="gramStart"/>
      <w:r>
        <w:t>similar to</w:t>
      </w:r>
      <w:proofErr w:type="gramEnd"/>
      <w:r>
        <w:t xml:space="preserve">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proofErr w:type="gramStart"/>
      <w:r w:rsidR="001649E1">
        <w:t>Or,</w:t>
      </w:r>
      <w:proofErr w:type="gramEnd"/>
      <w:r w:rsidR="001649E1">
        <w:t xml:space="preserve">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r w:rsidR="00803BDC" w:rsidRPr="001E2175">
        <w:rPr>
          <w:i/>
          <w:iCs/>
        </w:rPr>
        <w:t xml:space="preserve">Changed </w:t>
      </w:r>
      <w:r w:rsidR="001649E1">
        <w:rPr>
          <w:i/>
          <w:iCs/>
        </w:rPr>
        <w:t>peak integration as instructed by the tutorial</w:t>
      </w:r>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7F92436C" w:rsidR="00803BDC" w:rsidRDefault="002D2B7A">
      <w:r>
        <w:rPr>
          <w:noProof/>
        </w:rPr>
        <w:drawing>
          <wp:inline distT="0" distB="0" distL="0" distR="0" wp14:anchorId="293194D3" wp14:editId="13E9940B">
            <wp:extent cx="5943600" cy="1163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lastRenderedPageBreak/>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567E48DE" w:rsidR="00B76D93" w:rsidRDefault="00A72454" w:rsidP="000E0B40">
      <w:r>
        <w:rPr>
          <w:noProof/>
        </w:rPr>
        <w:drawing>
          <wp:inline distT="0" distB="0" distL="0" distR="0" wp14:anchorId="45BE54CC" wp14:editId="31C80262">
            <wp:extent cx="5562600"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w:t>
      </w:r>
      <w:proofErr w:type="spellStart"/>
      <w:r w:rsidR="00A72454">
        <w:t>fmol</w:t>
      </w:r>
      <w:proofErr w:type="spellEnd"/>
      <w:r w:rsidR="00A72454">
        <w:t>/</w:t>
      </w:r>
      <w:proofErr w:type="spellStart"/>
      <w:r w:rsidR="00A72454">
        <w:t>ul</w:t>
      </w:r>
      <w:proofErr w:type="spellEnd"/>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0D516C4E" w:rsidR="00730F9F" w:rsidRDefault="002D2B7A" w:rsidP="000E0B40">
      <w:r>
        <w:rPr>
          <w:noProof/>
        </w:rPr>
        <w:lastRenderedPageBreak/>
        <w:drawing>
          <wp:inline distT="0" distB="0" distL="0" distR="0" wp14:anchorId="07B4A164" wp14:editId="0E1366CE">
            <wp:extent cx="5943600" cy="1163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w:t>
      </w:r>
      <w:proofErr w:type="gramStart"/>
      <w:r>
        <w:t>selection, and</w:t>
      </w:r>
      <w:proofErr w:type="gramEnd"/>
      <w:r>
        <w:t xml:space="preserve">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w:t>
      </w:r>
      <w:proofErr w:type="gramStart"/>
      <w:r w:rsidR="00EE4828">
        <w:t>log</w:t>
      </w:r>
      <w:proofErr w:type="gramEnd"/>
      <w:r w:rsidR="00EE4828">
        <w:t xml:space="preserve">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649323AD" w:rsidR="00EE4828" w:rsidRDefault="002D2B7A" w:rsidP="003C7F22">
      <w:pPr>
        <w:pStyle w:val="ListParagraph"/>
        <w:ind w:left="0"/>
      </w:pPr>
      <w:r>
        <w:rPr>
          <w:noProof/>
        </w:rPr>
        <w:drawing>
          <wp:inline distT="0" distB="0" distL="0" distR="0" wp14:anchorId="547F346E" wp14:editId="02572781">
            <wp:extent cx="478155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15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464C8CB7" w:rsidR="00EE4828" w:rsidRDefault="002D2B7A" w:rsidP="000E0B40">
      <w:r>
        <w:rPr>
          <w:noProof/>
        </w:rPr>
        <w:lastRenderedPageBreak/>
        <w:drawing>
          <wp:inline distT="0" distB="0" distL="0" distR="0" wp14:anchorId="01BF1177" wp14:editId="17442DA0">
            <wp:extent cx="5943600" cy="21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028C5A37" w:rsidR="00841286" w:rsidRDefault="003C7F22" w:rsidP="000E0B40">
      <w:r>
        <w:rPr>
          <w:noProof/>
        </w:rPr>
        <w:lastRenderedPageBreak/>
        <w:drawing>
          <wp:inline distT="0" distB="0" distL="0" distR="0" wp14:anchorId="5D6DA1A8" wp14:editId="44179FCC">
            <wp:extent cx="5943600" cy="3457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proofErr w:type="gramStart"/>
      <w:r w:rsidR="000D3ACA" w:rsidRPr="000D3ACA">
        <w:rPr>
          <w:b/>
        </w:rPr>
        <w:t>U</w:t>
      </w:r>
      <w:r w:rsidRPr="000D3ACA">
        <w:rPr>
          <w:b/>
        </w:rPr>
        <w:t>ser</w:t>
      </w:r>
      <w:r>
        <w:t xml:space="preserve"> name</w:t>
      </w:r>
      <w:proofErr w:type="gramEnd"/>
      <w:r>
        <w:t xml:space="preserve"> and </w:t>
      </w:r>
      <w:r w:rsidR="002764B4">
        <w:t xml:space="preserve">you </w:t>
      </w:r>
      <w:r>
        <w:t xml:space="preserve">might be using a different </w:t>
      </w:r>
      <w:r w:rsidRPr="000D3ACA">
        <w:rPr>
          <w:b/>
        </w:rPr>
        <w:t>Skyline Version</w:t>
      </w:r>
      <w:r>
        <w:t>.</w:t>
      </w:r>
    </w:p>
    <w:p w14:paraId="6BE20AF4" w14:textId="5C7C81BA" w:rsidR="006D5006" w:rsidRDefault="002D2B7A" w:rsidP="000E0B40">
      <w:r>
        <w:rPr>
          <w:noProof/>
        </w:rPr>
        <w:drawing>
          <wp:inline distT="0" distB="0" distL="0" distR="0" wp14:anchorId="2F89ADB7" wp14:editId="5F80E26D">
            <wp:extent cx="5943600" cy="1783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83080"/>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w:t>
      </w:r>
      <w:proofErr w:type="gramStart"/>
      <w:r>
        <w:t>all of</w:t>
      </w:r>
      <w:proofErr w:type="gramEnd"/>
      <w:r>
        <w:t xml:space="preserve">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lastRenderedPageBreak/>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05F87341" w:rsidR="00B457E9" w:rsidRDefault="00B00F77">
      <w:r>
        <w:rPr>
          <w:noProof/>
        </w:rPr>
        <w:drawing>
          <wp:inline distT="0" distB="0" distL="0" distR="0" wp14:anchorId="276A40B5" wp14:editId="32412D28">
            <wp:extent cx="3810000" cy="1504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1484C893" w:rsidR="00D7457B" w:rsidRDefault="00245ABB" w:rsidP="00B00F77">
      <w:r>
        <w:rPr>
          <w:noProof/>
        </w:rPr>
        <w:lastRenderedPageBreak/>
        <w:drawing>
          <wp:inline distT="0" distB="0" distL="0" distR="0" wp14:anchorId="450F7935" wp14:editId="7DA9BCDE">
            <wp:extent cx="3286125" cy="24574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w:t>
      </w:r>
      <w:proofErr w:type="gramStart"/>
      <w:r w:rsidR="00B00F77">
        <w:t>server, or</w:t>
      </w:r>
      <w:proofErr w:type="gramEnd"/>
      <w:r w:rsidR="00B00F77">
        <w:t xml:space="preserve">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5A7DA694" w:rsidR="00CA11E0" w:rsidRDefault="002D2B7A">
      <w:r>
        <w:rPr>
          <w:noProof/>
        </w:rPr>
        <w:drawing>
          <wp:inline distT="0" distB="0" distL="0" distR="0" wp14:anchorId="4C580BE7" wp14:editId="6B6345E7">
            <wp:extent cx="4572000" cy="33832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3383280"/>
                    </a:xfrm>
                    <a:prstGeom prst="rect">
                      <a:avLst/>
                    </a:prstGeom>
                    <a:noFill/>
                    <a:ln>
                      <a:noFill/>
                    </a:ln>
                  </pic:spPr>
                </pic:pic>
              </a:graphicData>
            </a:graphic>
          </wp:inline>
        </w:drawing>
      </w:r>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 xml:space="preserve">a web browser to </w:t>
      </w:r>
      <w:proofErr w:type="gramStart"/>
      <w:r w:rsidR="00D7457B">
        <w:t>uploaded</w:t>
      </w:r>
      <w:proofErr w:type="gramEnd"/>
      <w:r w:rsidR="00D7457B">
        <w:t xml:space="preserve"> document</w:t>
      </w:r>
      <w:r>
        <w:t>.</w:t>
      </w:r>
    </w:p>
    <w:p w14:paraId="4D4E3F81" w14:textId="1767E530" w:rsidR="003C1B8C" w:rsidRDefault="003C1B8C">
      <w:r>
        <w:lastRenderedPageBreak/>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03651EFF" w:rsidR="003C1B8C" w:rsidRDefault="00FE0816" w:rsidP="00E471B2">
      <w:r>
        <w:rPr>
          <w:noProof/>
        </w:rPr>
        <w:drawing>
          <wp:inline distT="0" distB="0" distL="0" distR="0" wp14:anchorId="33D4CAD8" wp14:editId="1F866F36">
            <wp:extent cx="593407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943E71">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17CDF319"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20337E68" w:rsidR="00087C17" w:rsidRDefault="00FE0816" w:rsidP="003C1B8C">
      <w:pPr>
        <w:autoSpaceDE w:val="0"/>
        <w:autoSpaceDN w:val="0"/>
        <w:adjustRightInd w:val="0"/>
        <w:spacing w:after="0" w:line="240" w:lineRule="auto"/>
        <w:rPr>
          <w:rFonts w:ascii="MS Shell Dlg 2" w:hAnsi="MS Shell Dlg 2" w:cs="MS Shell Dlg 2"/>
          <w:sz w:val="16"/>
          <w:szCs w:val="16"/>
        </w:rPr>
      </w:pPr>
      <w:r>
        <w:rPr>
          <w:rFonts w:ascii="MS Shell Dlg 2" w:hAnsi="MS Shell Dlg 2" w:cs="MS Shell Dlg 2"/>
          <w:noProof/>
          <w:sz w:val="16"/>
          <w:szCs w:val="16"/>
        </w:rPr>
        <w:lastRenderedPageBreak/>
        <w:drawing>
          <wp:inline distT="0" distB="0" distL="0" distR="0" wp14:anchorId="7DAEACB3" wp14:editId="42AA7411">
            <wp:extent cx="5943600" cy="2560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rsidR="005F451F">
        <w:t xml:space="preserve"> from the drop</w:t>
      </w:r>
      <w:r>
        <w:t xml:space="preserve">down menu. </w:t>
      </w:r>
    </w:p>
    <w:p w14:paraId="736BC629" w14:textId="5C1F7535" w:rsidR="00F11C94" w:rsidRDefault="00FE0816" w:rsidP="005F451F">
      <w:r>
        <w:rPr>
          <w:noProof/>
        </w:rPr>
        <w:drawing>
          <wp:inline distT="0" distB="0" distL="0" distR="0" wp14:anchorId="5407A19A" wp14:editId="0B050F0F">
            <wp:extent cx="5303520"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3520" cy="3108960"/>
                    </a:xfrm>
                    <a:prstGeom prst="rect">
                      <a:avLst/>
                    </a:prstGeom>
                    <a:noFill/>
                    <a:ln>
                      <a:noFill/>
                    </a:ln>
                  </pic:spPr>
                </pic:pic>
              </a:graphicData>
            </a:graphic>
          </wp:inline>
        </w:drawing>
      </w:r>
    </w:p>
    <w:p w14:paraId="3CE704F0" w14:textId="7D45095F" w:rsidR="00F11C94" w:rsidRDefault="00F11C94" w:rsidP="005F451F">
      <w:r>
        <w:t>Now your page should look like this:</w:t>
      </w:r>
    </w:p>
    <w:p w14:paraId="5C858695" w14:textId="19222D6E" w:rsidR="00F11C94" w:rsidRDefault="00FE0816" w:rsidP="005F451F">
      <w:r>
        <w:rPr>
          <w:noProof/>
        </w:rPr>
        <w:lastRenderedPageBreak/>
        <w:drawing>
          <wp:inline distT="0" distB="0" distL="0" distR="0" wp14:anchorId="6A6E89CE" wp14:editId="19DEF322">
            <wp:extent cx="59436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D1486" w14:textId="77777777" w:rsidR="00CC32B5" w:rsidRDefault="00CC32B5" w:rsidP="00F14E0F">
      <w:pPr>
        <w:spacing w:after="0" w:line="240" w:lineRule="auto"/>
      </w:pPr>
      <w:r>
        <w:separator/>
      </w:r>
    </w:p>
  </w:endnote>
  <w:endnote w:type="continuationSeparator" w:id="0">
    <w:p w14:paraId="2EFDE5AF" w14:textId="77777777" w:rsidR="00CC32B5" w:rsidRDefault="00CC32B5"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08F987" w14:textId="77777777" w:rsidR="00CC32B5" w:rsidRDefault="00CC32B5" w:rsidP="00F14E0F">
      <w:pPr>
        <w:spacing w:after="0" w:line="240" w:lineRule="auto"/>
      </w:pPr>
      <w:r>
        <w:separator/>
      </w:r>
    </w:p>
  </w:footnote>
  <w:footnote w:type="continuationSeparator" w:id="0">
    <w:p w14:paraId="7C5D21B8" w14:textId="77777777" w:rsidR="00CC32B5" w:rsidRDefault="00CC32B5"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1450958">
    <w:abstractNumId w:val="37"/>
  </w:num>
  <w:num w:numId="2" w16cid:durableId="1013604409">
    <w:abstractNumId w:val="4"/>
  </w:num>
  <w:num w:numId="3" w16cid:durableId="1943417399">
    <w:abstractNumId w:val="54"/>
  </w:num>
  <w:num w:numId="4" w16cid:durableId="712845374">
    <w:abstractNumId w:val="53"/>
  </w:num>
  <w:num w:numId="5" w16cid:durableId="1786073922">
    <w:abstractNumId w:val="51"/>
  </w:num>
  <w:num w:numId="6" w16cid:durableId="163671995">
    <w:abstractNumId w:val="30"/>
  </w:num>
  <w:num w:numId="7" w16cid:durableId="546989609">
    <w:abstractNumId w:val="9"/>
  </w:num>
  <w:num w:numId="8" w16cid:durableId="312804169">
    <w:abstractNumId w:val="24"/>
  </w:num>
  <w:num w:numId="9" w16cid:durableId="781606188">
    <w:abstractNumId w:val="40"/>
  </w:num>
  <w:num w:numId="10" w16cid:durableId="675693360">
    <w:abstractNumId w:val="58"/>
  </w:num>
  <w:num w:numId="11" w16cid:durableId="237178798">
    <w:abstractNumId w:val="19"/>
  </w:num>
  <w:num w:numId="12" w16cid:durableId="2113434096">
    <w:abstractNumId w:val="39"/>
  </w:num>
  <w:num w:numId="13" w16cid:durableId="1669096393">
    <w:abstractNumId w:val="26"/>
  </w:num>
  <w:num w:numId="14" w16cid:durableId="1752581282">
    <w:abstractNumId w:val="69"/>
  </w:num>
  <w:num w:numId="15" w16cid:durableId="1451778831">
    <w:abstractNumId w:val="73"/>
  </w:num>
  <w:num w:numId="16" w16cid:durableId="2100368509">
    <w:abstractNumId w:val="13"/>
  </w:num>
  <w:num w:numId="17" w16cid:durableId="1756635091">
    <w:abstractNumId w:val="45"/>
  </w:num>
  <w:num w:numId="18" w16cid:durableId="559094683">
    <w:abstractNumId w:val="3"/>
  </w:num>
  <w:num w:numId="19" w16cid:durableId="1570656452">
    <w:abstractNumId w:val="21"/>
  </w:num>
  <w:num w:numId="20" w16cid:durableId="802961172">
    <w:abstractNumId w:val="62"/>
  </w:num>
  <w:num w:numId="21" w16cid:durableId="1890263821">
    <w:abstractNumId w:val="52"/>
  </w:num>
  <w:num w:numId="22" w16cid:durableId="556282418">
    <w:abstractNumId w:val="29"/>
  </w:num>
  <w:num w:numId="23" w16cid:durableId="757756683">
    <w:abstractNumId w:val="18"/>
  </w:num>
  <w:num w:numId="24" w16cid:durableId="591476768">
    <w:abstractNumId w:val="66"/>
  </w:num>
  <w:num w:numId="25" w16cid:durableId="563375255">
    <w:abstractNumId w:val="15"/>
  </w:num>
  <w:num w:numId="26" w16cid:durableId="1016419274">
    <w:abstractNumId w:val="10"/>
  </w:num>
  <w:num w:numId="27" w16cid:durableId="325979509">
    <w:abstractNumId w:val="67"/>
  </w:num>
  <w:num w:numId="28" w16cid:durableId="1238973473">
    <w:abstractNumId w:val="16"/>
  </w:num>
  <w:num w:numId="29" w16cid:durableId="1093087597">
    <w:abstractNumId w:val="57"/>
  </w:num>
  <w:num w:numId="30" w16cid:durableId="1027364076">
    <w:abstractNumId w:val="72"/>
  </w:num>
  <w:num w:numId="31" w16cid:durableId="1141727798">
    <w:abstractNumId w:val="50"/>
  </w:num>
  <w:num w:numId="32" w16cid:durableId="987056829">
    <w:abstractNumId w:val="28"/>
  </w:num>
  <w:num w:numId="33" w16cid:durableId="1380671773">
    <w:abstractNumId w:val="8"/>
  </w:num>
  <w:num w:numId="34" w16cid:durableId="724256333">
    <w:abstractNumId w:val="55"/>
  </w:num>
  <w:num w:numId="35" w16cid:durableId="2123456272">
    <w:abstractNumId w:val="25"/>
  </w:num>
  <w:num w:numId="36" w16cid:durableId="1841314392">
    <w:abstractNumId w:val="48"/>
  </w:num>
  <w:num w:numId="37" w16cid:durableId="50733430">
    <w:abstractNumId w:val="41"/>
  </w:num>
  <w:num w:numId="38" w16cid:durableId="170999141">
    <w:abstractNumId w:val="49"/>
  </w:num>
  <w:num w:numId="39" w16cid:durableId="25647250">
    <w:abstractNumId w:val="35"/>
  </w:num>
  <w:num w:numId="40" w16cid:durableId="163857302">
    <w:abstractNumId w:val="31"/>
  </w:num>
  <w:num w:numId="41" w16cid:durableId="693312710">
    <w:abstractNumId w:val="61"/>
  </w:num>
  <w:num w:numId="42" w16cid:durableId="1521240394">
    <w:abstractNumId w:val="47"/>
  </w:num>
  <w:num w:numId="43" w16cid:durableId="870849049">
    <w:abstractNumId w:val="1"/>
  </w:num>
  <w:num w:numId="44" w16cid:durableId="595600709">
    <w:abstractNumId w:val="7"/>
  </w:num>
  <w:num w:numId="45" w16cid:durableId="1308196757">
    <w:abstractNumId w:val="65"/>
  </w:num>
  <w:num w:numId="46" w16cid:durableId="1374840908">
    <w:abstractNumId w:val="43"/>
  </w:num>
  <w:num w:numId="47" w16cid:durableId="1876578179">
    <w:abstractNumId w:val="42"/>
  </w:num>
  <w:num w:numId="48" w16cid:durableId="297223783">
    <w:abstractNumId w:val="22"/>
  </w:num>
  <w:num w:numId="49" w16cid:durableId="686908716">
    <w:abstractNumId w:val="36"/>
  </w:num>
  <w:num w:numId="50" w16cid:durableId="443118237">
    <w:abstractNumId w:val="70"/>
  </w:num>
  <w:num w:numId="51" w16cid:durableId="1583830058">
    <w:abstractNumId w:val="23"/>
  </w:num>
  <w:num w:numId="52" w16cid:durableId="97719868">
    <w:abstractNumId w:val="33"/>
  </w:num>
  <w:num w:numId="53" w16cid:durableId="34237754">
    <w:abstractNumId w:val="68"/>
  </w:num>
  <w:num w:numId="54" w16cid:durableId="170998263">
    <w:abstractNumId w:val="14"/>
  </w:num>
  <w:num w:numId="55" w16cid:durableId="1364089012">
    <w:abstractNumId w:val="59"/>
  </w:num>
  <w:num w:numId="56" w16cid:durableId="734668173">
    <w:abstractNumId w:val="2"/>
  </w:num>
  <w:num w:numId="57" w16cid:durableId="1893149920">
    <w:abstractNumId w:val="44"/>
  </w:num>
  <w:num w:numId="58" w16cid:durableId="752625311">
    <w:abstractNumId w:val="11"/>
  </w:num>
  <w:num w:numId="59" w16cid:durableId="1312441702">
    <w:abstractNumId w:val="32"/>
  </w:num>
  <w:num w:numId="60" w16cid:durableId="1512260589">
    <w:abstractNumId w:val="60"/>
  </w:num>
  <w:num w:numId="61" w16cid:durableId="781612340">
    <w:abstractNumId w:val="63"/>
  </w:num>
  <w:num w:numId="62" w16cid:durableId="469710782">
    <w:abstractNumId w:val="6"/>
  </w:num>
  <w:num w:numId="63" w16cid:durableId="172766582">
    <w:abstractNumId w:val="5"/>
  </w:num>
  <w:num w:numId="64" w16cid:durableId="1015114240">
    <w:abstractNumId w:val="56"/>
  </w:num>
  <w:num w:numId="65" w16cid:durableId="1040932592">
    <w:abstractNumId w:val="38"/>
  </w:num>
  <w:num w:numId="66" w16cid:durableId="1075929435">
    <w:abstractNumId w:val="64"/>
  </w:num>
  <w:num w:numId="67" w16cid:durableId="531577596">
    <w:abstractNumId w:val="46"/>
  </w:num>
  <w:num w:numId="68" w16cid:durableId="47388705">
    <w:abstractNumId w:val="27"/>
  </w:num>
  <w:num w:numId="69" w16cid:durableId="80757035">
    <w:abstractNumId w:val="20"/>
  </w:num>
  <w:num w:numId="70" w16cid:durableId="1663392287">
    <w:abstractNumId w:val="17"/>
  </w:num>
  <w:num w:numId="71" w16cid:durableId="1149790468">
    <w:abstractNumId w:val="34"/>
  </w:num>
  <w:num w:numId="72" w16cid:durableId="1723869872">
    <w:abstractNumId w:val="0"/>
  </w:num>
  <w:num w:numId="73" w16cid:durableId="2048329151">
    <w:abstractNumId w:val="71"/>
  </w:num>
  <w:num w:numId="74" w16cid:durableId="1735203127">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2B7A"/>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DE1"/>
    <w:rsid w:val="004608AE"/>
    <w:rsid w:val="004642CD"/>
    <w:rsid w:val="004769BE"/>
    <w:rsid w:val="0049349E"/>
    <w:rsid w:val="004A0663"/>
    <w:rsid w:val="004A4E59"/>
    <w:rsid w:val="004C1481"/>
    <w:rsid w:val="004D1772"/>
    <w:rsid w:val="004E4E56"/>
    <w:rsid w:val="004F1EAF"/>
    <w:rsid w:val="00503E1E"/>
    <w:rsid w:val="0050730D"/>
    <w:rsid w:val="005108E6"/>
    <w:rsid w:val="00512D93"/>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64E1"/>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3E71"/>
    <w:rsid w:val="00946CFE"/>
    <w:rsid w:val="00947064"/>
    <w:rsid w:val="00985979"/>
    <w:rsid w:val="009876F8"/>
    <w:rsid w:val="009937A4"/>
    <w:rsid w:val="009A3B3A"/>
    <w:rsid w:val="009A7F07"/>
    <w:rsid w:val="009C565C"/>
    <w:rsid w:val="009D174F"/>
    <w:rsid w:val="009D2A44"/>
    <w:rsid w:val="009D4FCB"/>
    <w:rsid w:val="009F3ACE"/>
    <w:rsid w:val="00A123BD"/>
    <w:rsid w:val="00A17178"/>
    <w:rsid w:val="00A268FD"/>
    <w:rsid w:val="00A36D99"/>
    <w:rsid w:val="00A41692"/>
    <w:rsid w:val="00A43128"/>
    <w:rsid w:val="00A52944"/>
    <w:rsid w:val="00A610FE"/>
    <w:rsid w:val="00A72454"/>
    <w:rsid w:val="00A72D7E"/>
    <w:rsid w:val="00A738F9"/>
    <w:rsid w:val="00A761D1"/>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A4493"/>
    <w:rsid w:val="00BB37E2"/>
    <w:rsid w:val="00BD1CC6"/>
    <w:rsid w:val="00BF42C4"/>
    <w:rsid w:val="00BF7AC6"/>
    <w:rsid w:val="00C031F3"/>
    <w:rsid w:val="00C03F84"/>
    <w:rsid w:val="00C11C25"/>
    <w:rsid w:val="00C26861"/>
    <w:rsid w:val="00C350A2"/>
    <w:rsid w:val="00C435C2"/>
    <w:rsid w:val="00C57004"/>
    <w:rsid w:val="00C65A8F"/>
    <w:rsid w:val="00C663FA"/>
    <w:rsid w:val="00CA11E0"/>
    <w:rsid w:val="00CA6FB9"/>
    <w:rsid w:val="00CB45A4"/>
    <w:rsid w:val="00CC32B5"/>
    <w:rsid w:val="00CE02EC"/>
    <w:rsid w:val="00CF4651"/>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E0816"/>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E73E2-E911-4FFB-8842-D68824334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4013</TotalTime>
  <Pages>23</Pages>
  <Words>3640</Words>
  <Characters>2075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Eduardo Armendariz</cp:lastModifiedBy>
  <cp:revision>39</cp:revision>
  <dcterms:created xsi:type="dcterms:W3CDTF">2019-11-19T02:11:00Z</dcterms:created>
  <dcterms:modified xsi:type="dcterms:W3CDTF">2024-09-11T22:52:00Z</dcterms:modified>
</cp:coreProperties>
</file>